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4BE8D" w14:textId="77777777" w:rsidR="00C524A2" w:rsidRDefault="00C524A2" w:rsidP="00C524A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ample Authorisation </w:t>
      </w:r>
      <w:r w:rsidR="008D296B" w:rsidRPr="008D296B">
        <w:rPr>
          <w:rFonts w:ascii="Times New Roman" w:hAnsi="Times New Roman" w:cs="Times New Roman"/>
          <w:b/>
          <w:sz w:val="28"/>
          <w:szCs w:val="28"/>
        </w:rPr>
        <w:t>Letter</w:t>
      </w:r>
      <w:r>
        <w:rPr>
          <w:rFonts w:ascii="Times New Roman" w:hAnsi="Times New Roman" w:cs="Times New Roman"/>
          <w:b/>
          <w:sz w:val="28"/>
          <w:szCs w:val="28"/>
        </w:rPr>
        <w:t xml:space="preserve"> for </w:t>
      </w:r>
    </w:p>
    <w:p w14:paraId="5A1F2C25" w14:textId="77777777" w:rsidR="00833AB6" w:rsidRDefault="00C524A2" w:rsidP="00C524A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ody Corporate Complainant</w:t>
      </w:r>
    </w:p>
    <w:p w14:paraId="78ED6A45" w14:textId="77777777" w:rsidR="00C524A2" w:rsidRDefault="00771CDB" w:rsidP="00C524A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</w:t>
      </w:r>
      <w:r w:rsidR="00C524A2">
        <w:rPr>
          <w:rFonts w:ascii="Times New Roman" w:hAnsi="Times New Roman" w:cs="Times New Roman"/>
          <w:b/>
          <w:sz w:val="28"/>
          <w:szCs w:val="28"/>
        </w:rPr>
        <w:t xml:space="preserve">Letter should be submitted on </w:t>
      </w:r>
      <w:r w:rsidR="00D50ECA">
        <w:rPr>
          <w:rFonts w:ascii="Times New Roman" w:hAnsi="Times New Roman" w:cs="Times New Roman"/>
          <w:b/>
          <w:sz w:val="28"/>
          <w:szCs w:val="28"/>
        </w:rPr>
        <w:t>official</w:t>
      </w:r>
      <w:r w:rsidR="00C524A2">
        <w:rPr>
          <w:rFonts w:ascii="Times New Roman" w:hAnsi="Times New Roman" w:cs="Times New Roman"/>
          <w:b/>
          <w:sz w:val="28"/>
          <w:szCs w:val="28"/>
        </w:rPr>
        <w:t xml:space="preserve"> letterhead</w:t>
      </w:r>
      <w:r>
        <w:rPr>
          <w:rFonts w:ascii="Times New Roman" w:hAnsi="Times New Roman" w:cs="Times New Roman"/>
          <w:b/>
          <w:sz w:val="28"/>
          <w:szCs w:val="28"/>
        </w:rPr>
        <w:t>)</w:t>
      </w:r>
    </w:p>
    <w:p w14:paraId="4712C94F" w14:textId="77777777" w:rsidR="00C524A2" w:rsidRDefault="00C524A2" w:rsidP="00C524A2">
      <w:pPr>
        <w:rPr>
          <w:rFonts w:ascii="Times New Roman" w:hAnsi="Times New Roman" w:cs="Times New Roman"/>
          <w:szCs w:val="24"/>
        </w:rPr>
      </w:pPr>
    </w:p>
    <w:p w14:paraId="36C1B96F" w14:textId="77777777" w:rsidR="00B77E09" w:rsidRPr="00C524A2" w:rsidRDefault="00477473" w:rsidP="00C524A2">
      <w:pPr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</w:t>
      </w:r>
      <w:r w:rsidR="00C524A2" w:rsidRPr="00C524A2">
        <w:rPr>
          <w:rFonts w:ascii="Times New Roman" w:hAnsi="Times New Roman" w:cs="Times New Roman"/>
          <w:szCs w:val="24"/>
        </w:rPr>
        <w:t>Date</w:t>
      </w:r>
      <w:r>
        <w:rPr>
          <w:rFonts w:ascii="Times New Roman" w:hAnsi="Times New Roman" w:cs="Times New Roman"/>
          <w:szCs w:val="24"/>
        </w:rPr>
        <w:t>)</w:t>
      </w:r>
    </w:p>
    <w:p w14:paraId="40F3BA14" w14:textId="77777777" w:rsidR="00B77E09" w:rsidRPr="00C524A2" w:rsidRDefault="00B77E09" w:rsidP="00C524A2">
      <w:pPr>
        <w:rPr>
          <w:rFonts w:ascii="Times New Roman" w:hAnsi="Times New Roman" w:cs="Times New Roman"/>
          <w:szCs w:val="24"/>
        </w:rPr>
      </w:pPr>
    </w:p>
    <w:p w14:paraId="61367A8A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O</w:t>
      </w:r>
      <w:r w:rsidRPr="00C524A2">
        <w:rPr>
          <w:rFonts w:ascii="Times New Roman" w:hAnsi="Times New Roman" w:cs="Times New Roman"/>
          <w:szCs w:val="24"/>
        </w:rPr>
        <w:t>ffice of The Ombudsman</w:t>
      </w:r>
    </w:p>
    <w:p w14:paraId="0207E1D8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3</w:t>
      </w:r>
      <w:r w:rsidRPr="00C524A2">
        <w:rPr>
          <w:rFonts w:ascii="Times New Roman" w:hAnsi="Times New Roman" w:cs="Times New Roman"/>
          <w:szCs w:val="24"/>
        </w:rPr>
        <w:t>0/F China Merchants Tower</w:t>
      </w:r>
    </w:p>
    <w:p w14:paraId="036FC98E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S</w:t>
      </w:r>
      <w:r w:rsidRPr="00C524A2">
        <w:rPr>
          <w:rFonts w:ascii="Times New Roman" w:hAnsi="Times New Roman" w:cs="Times New Roman"/>
          <w:szCs w:val="24"/>
        </w:rPr>
        <w:t>hun Tak Centre</w:t>
      </w:r>
    </w:p>
    <w:p w14:paraId="7293F4E6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1</w:t>
      </w:r>
      <w:r w:rsidRPr="00C524A2">
        <w:rPr>
          <w:rFonts w:ascii="Times New Roman" w:hAnsi="Times New Roman" w:cs="Times New Roman"/>
          <w:szCs w:val="24"/>
        </w:rPr>
        <w:t>68-200 Connaught Road Central</w:t>
      </w:r>
    </w:p>
    <w:p w14:paraId="312701C0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H</w:t>
      </w:r>
      <w:r w:rsidRPr="00C524A2">
        <w:rPr>
          <w:rFonts w:ascii="Times New Roman" w:hAnsi="Times New Roman" w:cs="Times New Roman"/>
          <w:szCs w:val="24"/>
        </w:rPr>
        <w:t>ong Kong</w:t>
      </w:r>
    </w:p>
    <w:p w14:paraId="407AE42A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</w:p>
    <w:p w14:paraId="458FE8B0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</w:p>
    <w:p w14:paraId="3CDE8214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D</w:t>
      </w:r>
      <w:r w:rsidRPr="00C524A2">
        <w:rPr>
          <w:rFonts w:ascii="Times New Roman" w:hAnsi="Times New Roman" w:cs="Times New Roman"/>
          <w:szCs w:val="24"/>
        </w:rPr>
        <w:t>ear Sir,</w:t>
      </w:r>
    </w:p>
    <w:p w14:paraId="3F310073" w14:textId="77777777" w:rsidR="00C524A2" w:rsidRPr="00C524A2" w:rsidRDefault="00C524A2" w:rsidP="00C524A2">
      <w:pPr>
        <w:jc w:val="both"/>
        <w:rPr>
          <w:rFonts w:ascii="Times New Roman" w:hAnsi="Times New Roman" w:cs="Times New Roman"/>
          <w:szCs w:val="24"/>
        </w:rPr>
      </w:pPr>
    </w:p>
    <w:p w14:paraId="55EB04AE" w14:textId="6C463998" w:rsidR="008D296B" w:rsidRPr="00C524A2" w:rsidRDefault="008D296B" w:rsidP="00C524A2">
      <w:pPr>
        <w:ind w:firstLine="993"/>
        <w:jc w:val="both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_</w:t>
      </w:r>
      <w:r w:rsidRPr="00C524A2">
        <w:rPr>
          <w:rFonts w:ascii="Times New Roman" w:hAnsi="Times New Roman" w:cs="Times New Roman"/>
          <w:szCs w:val="24"/>
        </w:rPr>
        <w:t xml:space="preserve">__________________________________ </w:t>
      </w:r>
      <w:r w:rsidR="00477473">
        <w:rPr>
          <w:rFonts w:ascii="Times New Roman" w:hAnsi="Times New Roman" w:cs="Times New Roman"/>
          <w:szCs w:val="24"/>
        </w:rPr>
        <w:t>(Name of body corporate)</w:t>
      </w:r>
      <w:r w:rsidRPr="00C524A2">
        <w:rPr>
          <w:rFonts w:ascii="Times New Roman" w:hAnsi="Times New Roman" w:cs="Times New Roman"/>
          <w:szCs w:val="24"/>
        </w:rPr>
        <w:t xml:space="preserve"> </w:t>
      </w:r>
      <w:r w:rsidR="00D32D8D" w:rsidRPr="00C524A2">
        <w:rPr>
          <w:rFonts w:ascii="Times New Roman" w:hAnsi="Times New Roman" w:cs="Times New Roman"/>
          <w:szCs w:val="24"/>
        </w:rPr>
        <w:t xml:space="preserve">hereby </w:t>
      </w:r>
      <w:r w:rsidRPr="00C524A2">
        <w:rPr>
          <w:rFonts w:ascii="Times New Roman" w:hAnsi="Times New Roman" w:cs="Times New Roman"/>
          <w:szCs w:val="24"/>
        </w:rPr>
        <w:t xml:space="preserve">authorises the following person to </w:t>
      </w:r>
      <w:r w:rsidR="00B77E09" w:rsidRPr="00C524A2">
        <w:rPr>
          <w:rFonts w:ascii="Times New Roman" w:hAnsi="Times New Roman" w:cs="Times New Roman"/>
          <w:szCs w:val="24"/>
        </w:rPr>
        <w:t xml:space="preserve">act for and on behalf of the </w:t>
      </w:r>
      <w:r w:rsidR="00847C88">
        <w:rPr>
          <w:rFonts w:ascii="Times New Roman" w:hAnsi="Times New Roman" w:cs="Times New Roman"/>
          <w:szCs w:val="24"/>
        </w:rPr>
        <w:t>body corporate</w:t>
      </w:r>
      <w:r w:rsidR="00B77E09" w:rsidRPr="00C524A2">
        <w:rPr>
          <w:rFonts w:ascii="Times New Roman" w:hAnsi="Times New Roman" w:cs="Times New Roman"/>
          <w:szCs w:val="24"/>
        </w:rPr>
        <w:t xml:space="preserve"> in </w:t>
      </w:r>
      <w:r w:rsidRPr="00C524A2">
        <w:rPr>
          <w:rFonts w:ascii="Times New Roman" w:hAnsi="Times New Roman" w:cs="Times New Roman"/>
          <w:szCs w:val="24"/>
        </w:rPr>
        <w:t xml:space="preserve">handling </w:t>
      </w:r>
      <w:r w:rsidR="00D32D8D" w:rsidRPr="00C524A2">
        <w:rPr>
          <w:rFonts w:ascii="Times New Roman" w:hAnsi="Times New Roman" w:cs="Times New Roman"/>
          <w:szCs w:val="24"/>
        </w:rPr>
        <w:t xml:space="preserve">our </w:t>
      </w:r>
      <w:r w:rsidRPr="00C524A2">
        <w:rPr>
          <w:rFonts w:ascii="Times New Roman" w:hAnsi="Times New Roman" w:cs="Times New Roman"/>
          <w:szCs w:val="24"/>
        </w:rPr>
        <w:t>complaint against ________________________________</w:t>
      </w:r>
      <w:r w:rsidR="00477473">
        <w:rPr>
          <w:rFonts w:ascii="Times New Roman" w:hAnsi="Times New Roman" w:cs="Times New Roman"/>
          <w:szCs w:val="24"/>
        </w:rPr>
        <w:t>(</w:t>
      </w:r>
      <w:r w:rsidR="00C524A2" w:rsidRPr="00C524A2">
        <w:rPr>
          <w:rFonts w:ascii="Times New Roman" w:hAnsi="Times New Roman" w:cs="Times New Roman"/>
          <w:szCs w:val="24"/>
        </w:rPr>
        <w:t>Organisation under complaint</w:t>
      </w:r>
      <w:r w:rsidR="00477473">
        <w:rPr>
          <w:rFonts w:ascii="Times New Roman" w:hAnsi="Times New Roman" w:cs="Times New Roman"/>
          <w:szCs w:val="24"/>
        </w:rPr>
        <w:t>)</w:t>
      </w:r>
      <w:r w:rsidRPr="00C524A2">
        <w:rPr>
          <w:rFonts w:ascii="Times New Roman" w:hAnsi="Times New Roman" w:cs="Times New Roman"/>
          <w:szCs w:val="24"/>
        </w:rPr>
        <w:t>.</w:t>
      </w:r>
      <w:r w:rsidR="00F563D0" w:rsidRPr="00C524A2">
        <w:rPr>
          <w:rFonts w:ascii="Times New Roman" w:hAnsi="Times New Roman" w:cs="Times New Roman"/>
          <w:szCs w:val="24"/>
        </w:rPr>
        <w:t xml:space="preserve"> </w:t>
      </w:r>
      <w:r w:rsidR="00C524A2" w:rsidRPr="00C524A2">
        <w:rPr>
          <w:rFonts w:ascii="Times New Roman" w:hAnsi="Times New Roman" w:cs="Times New Roman"/>
          <w:szCs w:val="24"/>
        </w:rPr>
        <w:t xml:space="preserve"> </w:t>
      </w:r>
      <w:r w:rsidR="00F563D0" w:rsidRPr="00C524A2">
        <w:rPr>
          <w:rFonts w:ascii="Times New Roman" w:hAnsi="Times New Roman" w:cs="Times New Roman"/>
          <w:szCs w:val="24"/>
        </w:rPr>
        <w:t xml:space="preserve">A copy of the </w:t>
      </w:r>
      <w:r w:rsidR="00847C88">
        <w:rPr>
          <w:rFonts w:ascii="Times New Roman" w:hAnsi="Times New Roman" w:cs="Times New Roman"/>
          <w:szCs w:val="24"/>
        </w:rPr>
        <w:t>body corporate</w:t>
      </w:r>
      <w:r w:rsidR="00847C88" w:rsidRPr="00C524A2">
        <w:rPr>
          <w:rFonts w:ascii="Times New Roman" w:hAnsi="Times New Roman" w:cs="Times New Roman"/>
          <w:szCs w:val="24"/>
        </w:rPr>
        <w:t xml:space="preserve">’s </w:t>
      </w:r>
      <w:r w:rsidR="00F563D0" w:rsidRPr="00C524A2">
        <w:rPr>
          <w:rFonts w:ascii="Times New Roman" w:hAnsi="Times New Roman" w:cs="Times New Roman"/>
          <w:szCs w:val="24"/>
        </w:rPr>
        <w:t>Certificate of Incorporation</w:t>
      </w:r>
      <w:r w:rsidR="00847C88">
        <w:rPr>
          <w:rFonts w:ascii="Times New Roman" w:hAnsi="Times New Roman" w:cs="Times New Roman"/>
          <w:szCs w:val="24"/>
        </w:rPr>
        <w:t xml:space="preserve"> or </w:t>
      </w:r>
      <w:r w:rsidR="00F563D0" w:rsidRPr="00C524A2">
        <w:rPr>
          <w:rFonts w:ascii="Times New Roman" w:hAnsi="Times New Roman" w:cs="Times New Roman"/>
          <w:szCs w:val="24"/>
        </w:rPr>
        <w:t xml:space="preserve">Registration is </w:t>
      </w:r>
      <w:r w:rsidR="00F563D0" w:rsidRPr="00C524A2">
        <w:rPr>
          <w:rFonts w:ascii="Times New Roman" w:hAnsi="Times New Roman" w:cs="Times New Roman"/>
          <w:b/>
          <w:szCs w:val="24"/>
        </w:rPr>
        <w:t>attached</w:t>
      </w:r>
      <w:r w:rsidR="00F563D0" w:rsidRPr="00C524A2">
        <w:rPr>
          <w:rFonts w:ascii="Times New Roman" w:hAnsi="Times New Roman" w:cs="Times New Roman"/>
          <w:szCs w:val="24"/>
        </w:rPr>
        <w:t>.</w:t>
      </w:r>
    </w:p>
    <w:p w14:paraId="341F7D4D" w14:textId="77777777" w:rsidR="008D296B" w:rsidRPr="00C524A2" w:rsidRDefault="008D296B" w:rsidP="00C524A2">
      <w:pPr>
        <w:jc w:val="both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349"/>
        <w:gridCol w:w="5182"/>
      </w:tblGrid>
      <w:tr w:rsidR="00F563D0" w:rsidRPr="00C524A2" w14:paraId="70FBEF7F" w14:textId="77777777" w:rsidTr="00F563D0">
        <w:tc>
          <w:tcPr>
            <w:tcW w:w="2765" w:type="dxa"/>
          </w:tcPr>
          <w:p w14:paraId="3716B0A4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524A2">
              <w:rPr>
                <w:rFonts w:ascii="Times New Roman" w:hAnsi="Times New Roman" w:cs="Times New Roman" w:hint="eastAsia"/>
                <w:szCs w:val="24"/>
              </w:rPr>
              <w:t>N</w:t>
            </w:r>
            <w:r w:rsidRPr="00C524A2">
              <w:rPr>
                <w:rFonts w:ascii="Times New Roman" w:hAnsi="Times New Roman" w:cs="Times New Roman"/>
                <w:szCs w:val="24"/>
              </w:rPr>
              <w:t xml:space="preserve">ame </w:t>
            </w:r>
          </w:p>
        </w:tc>
        <w:tc>
          <w:tcPr>
            <w:tcW w:w="349" w:type="dxa"/>
          </w:tcPr>
          <w:p w14:paraId="7C8349DC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524A2">
              <w:rPr>
                <w:rFonts w:ascii="Times New Roman" w:hAnsi="Times New Roman" w:cs="Times New Roman" w:hint="eastAsia"/>
                <w:szCs w:val="24"/>
              </w:rPr>
              <w:t>:</w:t>
            </w:r>
          </w:p>
        </w:tc>
        <w:tc>
          <w:tcPr>
            <w:tcW w:w="5182" w:type="dxa"/>
          </w:tcPr>
          <w:p w14:paraId="53B5654C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563D0" w:rsidRPr="00C524A2" w14:paraId="679E06C0" w14:textId="77777777" w:rsidTr="00F563D0">
        <w:tc>
          <w:tcPr>
            <w:tcW w:w="2765" w:type="dxa"/>
          </w:tcPr>
          <w:p w14:paraId="0C1FC1A4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524A2">
              <w:rPr>
                <w:rFonts w:ascii="Times New Roman" w:hAnsi="Times New Roman" w:cs="Times New Roman" w:hint="eastAsia"/>
                <w:szCs w:val="24"/>
              </w:rPr>
              <w:t>P</w:t>
            </w:r>
            <w:r w:rsidRPr="00C524A2">
              <w:rPr>
                <w:rFonts w:ascii="Times New Roman" w:hAnsi="Times New Roman" w:cs="Times New Roman"/>
                <w:szCs w:val="24"/>
              </w:rPr>
              <w:t>ost</w:t>
            </w:r>
          </w:p>
        </w:tc>
        <w:tc>
          <w:tcPr>
            <w:tcW w:w="349" w:type="dxa"/>
          </w:tcPr>
          <w:p w14:paraId="395476A3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524A2">
              <w:rPr>
                <w:rFonts w:ascii="Times New Roman" w:hAnsi="Times New Roman" w:cs="Times New Roman" w:hint="eastAsia"/>
                <w:szCs w:val="24"/>
              </w:rPr>
              <w:t>:</w:t>
            </w:r>
          </w:p>
        </w:tc>
        <w:tc>
          <w:tcPr>
            <w:tcW w:w="5182" w:type="dxa"/>
          </w:tcPr>
          <w:p w14:paraId="78581EAF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563D0" w:rsidRPr="00C524A2" w14:paraId="3908A41F" w14:textId="77777777" w:rsidTr="00F563D0">
        <w:tc>
          <w:tcPr>
            <w:tcW w:w="2765" w:type="dxa"/>
          </w:tcPr>
          <w:p w14:paraId="3475D23C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524A2">
              <w:rPr>
                <w:rFonts w:ascii="Times New Roman" w:hAnsi="Times New Roman" w:cs="Times New Roman" w:hint="eastAsia"/>
                <w:szCs w:val="24"/>
              </w:rPr>
              <w:t>C</w:t>
            </w:r>
            <w:r w:rsidRPr="00C524A2">
              <w:rPr>
                <w:rFonts w:ascii="Times New Roman" w:hAnsi="Times New Roman" w:cs="Times New Roman"/>
                <w:szCs w:val="24"/>
              </w:rPr>
              <w:t>ontact phone number</w:t>
            </w:r>
          </w:p>
        </w:tc>
        <w:tc>
          <w:tcPr>
            <w:tcW w:w="349" w:type="dxa"/>
          </w:tcPr>
          <w:p w14:paraId="270F2383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524A2">
              <w:rPr>
                <w:rFonts w:ascii="Times New Roman" w:hAnsi="Times New Roman" w:cs="Times New Roman" w:hint="eastAsia"/>
                <w:szCs w:val="24"/>
              </w:rPr>
              <w:t>:</w:t>
            </w:r>
          </w:p>
        </w:tc>
        <w:tc>
          <w:tcPr>
            <w:tcW w:w="5182" w:type="dxa"/>
          </w:tcPr>
          <w:p w14:paraId="0AD218A8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563D0" w:rsidRPr="00C524A2" w14:paraId="2A578507" w14:textId="77777777" w:rsidTr="00F563D0">
        <w:tc>
          <w:tcPr>
            <w:tcW w:w="2765" w:type="dxa"/>
          </w:tcPr>
          <w:p w14:paraId="1B8D10DB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524A2">
              <w:rPr>
                <w:rFonts w:ascii="Times New Roman" w:hAnsi="Times New Roman" w:cs="Times New Roman" w:hint="eastAsia"/>
                <w:szCs w:val="24"/>
              </w:rPr>
              <w:t>E</w:t>
            </w:r>
            <w:r w:rsidRPr="00C524A2">
              <w:rPr>
                <w:rFonts w:ascii="Times New Roman" w:hAnsi="Times New Roman" w:cs="Times New Roman"/>
                <w:szCs w:val="24"/>
              </w:rPr>
              <w:t>mail address (if any)</w:t>
            </w:r>
          </w:p>
        </w:tc>
        <w:tc>
          <w:tcPr>
            <w:tcW w:w="349" w:type="dxa"/>
          </w:tcPr>
          <w:p w14:paraId="0DCC6200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524A2">
              <w:rPr>
                <w:rFonts w:ascii="Times New Roman" w:hAnsi="Times New Roman" w:cs="Times New Roman" w:hint="eastAsia"/>
                <w:szCs w:val="24"/>
              </w:rPr>
              <w:t>:</w:t>
            </w:r>
          </w:p>
        </w:tc>
        <w:tc>
          <w:tcPr>
            <w:tcW w:w="5182" w:type="dxa"/>
          </w:tcPr>
          <w:p w14:paraId="74D85591" w14:textId="77777777" w:rsidR="00F563D0" w:rsidRPr="00C524A2" w:rsidRDefault="00F563D0" w:rsidP="00C524A2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7A972000" w14:textId="77777777" w:rsidR="008D296B" w:rsidRPr="00C524A2" w:rsidRDefault="008D296B" w:rsidP="00C524A2">
      <w:pPr>
        <w:jc w:val="both"/>
        <w:rPr>
          <w:rFonts w:ascii="Times New Roman" w:hAnsi="Times New Roman" w:cs="Times New Roman"/>
          <w:szCs w:val="24"/>
        </w:rPr>
      </w:pPr>
    </w:p>
    <w:p w14:paraId="12B3A4A0" w14:textId="77777777" w:rsidR="00B77E09" w:rsidRDefault="00D72C0A" w:rsidP="00C524A2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  <w:t>Yours faithfully,</w:t>
      </w:r>
    </w:p>
    <w:p w14:paraId="10BF5516" w14:textId="77777777" w:rsidR="00D72C0A" w:rsidRPr="00C524A2" w:rsidRDefault="00D72C0A" w:rsidP="00C524A2">
      <w:pPr>
        <w:rPr>
          <w:rFonts w:ascii="Times New Roman" w:hAnsi="Times New Roman" w:cs="Times New Roman"/>
          <w:szCs w:val="24"/>
        </w:rPr>
      </w:pPr>
    </w:p>
    <w:p w14:paraId="172FE0FF" w14:textId="77777777" w:rsidR="00FA7CB8" w:rsidRPr="00C524A2" w:rsidRDefault="00C524A2" w:rsidP="00C524A2">
      <w:pPr>
        <w:ind w:leftChars="1600" w:left="3840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/>
          <w:szCs w:val="24"/>
        </w:rPr>
        <w:t>For and on behalf of</w:t>
      </w:r>
    </w:p>
    <w:p w14:paraId="22D74C5D" w14:textId="77777777" w:rsidR="00C524A2" w:rsidRPr="00C524A2" w:rsidRDefault="00477473" w:rsidP="00C524A2">
      <w:pPr>
        <w:ind w:leftChars="1600" w:left="384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Name of body corporate)</w:t>
      </w:r>
    </w:p>
    <w:p w14:paraId="38994854" w14:textId="77777777" w:rsidR="00C524A2" w:rsidRPr="00C524A2" w:rsidRDefault="00C524A2" w:rsidP="00C524A2">
      <w:pPr>
        <w:ind w:leftChars="1600" w:left="3840"/>
        <w:rPr>
          <w:rFonts w:ascii="Times New Roman" w:hAnsi="Times New Roman" w:cs="Times New Roman"/>
          <w:szCs w:val="24"/>
        </w:rPr>
      </w:pPr>
    </w:p>
    <w:p w14:paraId="6B788F5C" w14:textId="77777777" w:rsidR="00C524A2" w:rsidRPr="00C524A2" w:rsidRDefault="00C524A2" w:rsidP="00C524A2">
      <w:pPr>
        <w:ind w:leftChars="1600" w:left="3840"/>
        <w:rPr>
          <w:rFonts w:ascii="Times New Roman" w:hAnsi="Times New Roman" w:cs="Times New Roman"/>
          <w:szCs w:val="24"/>
        </w:rPr>
      </w:pPr>
    </w:p>
    <w:p w14:paraId="0B20BC41" w14:textId="77777777" w:rsidR="00C524A2" w:rsidRPr="00C524A2" w:rsidRDefault="00C524A2" w:rsidP="00C524A2">
      <w:pPr>
        <w:ind w:leftChars="1600" w:left="3840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(</w:t>
      </w:r>
      <w:r w:rsidRPr="00C524A2">
        <w:rPr>
          <w:rFonts w:ascii="Times New Roman" w:hAnsi="Times New Roman" w:cs="Times New Roman"/>
          <w:szCs w:val="24"/>
        </w:rPr>
        <w:t xml:space="preserve">Please apply </w:t>
      </w:r>
      <w:r w:rsidR="00477473">
        <w:rPr>
          <w:rFonts w:ascii="Times New Roman" w:hAnsi="Times New Roman" w:cs="Times New Roman"/>
          <w:szCs w:val="24"/>
        </w:rPr>
        <w:t>official</w:t>
      </w:r>
      <w:r w:rsidRPr="00C524A2">
        <w:rPr>
          <w:rFonts w:ascii="Times New Roman" w:hAnsi="Times New Roman" w:cs="Times New Roman"/>
          <w:szCs w:val="24"/>
        </w:rPr>
        <w:t xml:space="preserve"> chop)</w:t>
      </w:r>
    </w:p>
    <w:p w14:paraId="01E2B899" w14:textId="77777777" w:rsidR="00C524A2" w:rsidRPr="00C524A2" w:rsidRDefault="00C524A2" w:rsidP="00C524A2">
      <w:pPr>
        <w:ind w:leftChars="1600" w:left="3840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_</w:t>
      </w:r>
      <w:r w:rsidRPr="00C524A2">
        <w:rPr>
          <w:rFonts w:ascii="Times New Roman" w:hAnsi="Times New Roman" w:cs="Times New Roman"/>
          <w:szCs w:val="24"/>
        </w:rPr>
        <w:t>____________________________________</w:t>
      </w:r>
    </w:p>
    <w:p w14:paraId="71D074C9" w14:textId="77777777" w:rsidR="00C524A2" w:rsidRPr="00C524A2" w:rsidRDefault="00C524A2" w:rsidP="00C524A2">
      <w:pPr>
        <w:ind w:leftChars="1600" w:left="3840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A</w:t>
      </w:r>
      <w:r w:rsidRPr="00C524A2">
        <w:rPr>
          <w:rFonts w:ascii="Times New Roman" w:hAnsi="Times New Roman" w:cs="Times New Roman"/>
          <w:szCs w:val="24"/>
        </w:rPr>
        <w:t>uthorised Signature</w:t>
      </w:r>
    </w:p>
    <w:p w14:paraId="651D2D7E" w14:textId="77777777" w:rsidR="00FA7CB8" w:rsidRPr="00C524A2" w:rsidRDefault="00FA7CB8" w:rsidP="00C524A2">
      <w:pPr>
        <w:ind w:leftChars="1600" w:left="3840"/>
        <w:rPr>
          <w:rFonts w:ascii="Times New Roman" w:hAnsi="Times New Roman" w:cs="Times New Roman"/>
          <w:szCs w:val="24"/>
        </w:rPr>
      </w:pPr>
    </w:p>
    <w:p w14:paraId="2B672FE3" w14:textId="77777777" w:rsidR="00C524A2" w:rsidRPr="00C524A2" w:rsidRDefault="00C524A2" w:rsidP="00C524A2">
      <w:pPr>
        <w:ind w:leftChars="1600" w:left="3840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 w:hint="eastAsia"/>
          <w:szCs w:val="24"/>
        </w:rPr>
        <w:t>(</w:t>
      </w:r>
      <w:r w:rsidRPr="00C524A2">
        <w:rPr>
          <w:rFonts w:ascii="Times New Roman" w:hAnsi="Times New Roman" w:cs="Times New Roman"/>
          <w:szCs w:val="24"/>
        </w:rPr>
        <w:t xml:space="preserve">                                   )</w:t>
      </w:r>
    </w:p>
    <w:p w14:paraId="30A4EDA2" w14:textId="77777777" w:rsidR="00C524A2" w:rsidRPr="00C524A2" w:rsidRDefault="00C524A2" w:rsidP="00477473">
      <w:pPr>
        <w:ind w:leftChars="1600" w:left="3840" w:firstLineChars="450" w:firstLine="1080"/>
        <w:rPr>
          <w:rFonts w:ascii="Times New Roman" w:hAnsi="Times New Roman" w:cs="Times New Roman"/>
          <w:szCs w:val="24"/>
        </w:rPr>
      </w:pPr>
      <w:r w:rsidRPr="00C524A2">
        <w:rPr>
          <w:rFonts w:ascii="Times New Roman" w:hAnsi="Times New Roman" w:cs="Times New Roman"/>
          <w:szCs w:val="24"/>
        </w:rPr>
        <w:t>Name and Designation</w:t>
      </w:r>
    </w:p>
    <w:sectPr w:rsidR="00C524A2" w:rsidRPr="00C524A2" w:rsidSect="00C524A2">
      <w:pgSz w:w="11906" w:h="16838"/>
      <w:pgMar w:top="1134" w:right="1797" w:bottom="1134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82D27" w14:textId="77777777" w:rsidR="00932FA3" w:rsidRDefault="00932FA3" w:rsidP="00847C88">
      <w:r>
        <w:separator/>
      </w:r>
    </w:p>
  </w:endnote>
  <w:endnote w:type="continuationSeparator" w:id="0">
    <w:p w14:paraId="50DBE579" w14:textId="77777777" w:rsidR="00932FA3" w:rsidRDefault="00932FA3" w:rsidP="00847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7ADE0" w14:textId="77777777" w:rsidR="00932FA3" w:rsidRDefault="00932FA3" w:rsidP="00847C88">
      <w:r>
        <w:separator/>
      </w:r>
    </w:p>
  </w:footnote>
  <w:footnote w:type="continuationSeparator" w:id="0">
    <w:p w14:paraId="25761698" w14:textId="77777777" w:rsidR="00932FA3" w:rsidRDefault="00932FA3" w:rsidP="00847C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Q3NzAyNDIwNTdQ0lEKTi0uzszPAykwqQUAGFSHkCwAAAA="/>
  </w:docVars>
  <w:rsids>
    <w:rsidRoot w:val="008D296B"/>
    <w:rsid w:val="000B10D5"/>
    <w:rsid w:val="00477473"/>
    <w:rsid w:val="0069014B"/>
    <w:rsid w:val="006A5CA2"/>
    <w:rsid w:val="00771CDB"/>
    <w:rsid w:val="00833AB6"/>
    <w:rsid w:val="00847C88"/>
    <w:rsid w:val="008D296B"/>
    <w:rsid w:val="00932FA3"/>
    <w:rsid w:val="00B53C52"/>
    <w:rsid w:val="00B77E09"/>
    <w:rsid w:val="00C524A2"/>
    <w:rsid w:val="00D32D8D"/>
    <w:rsid w:val="00D50ECA"/>
    <w:rsid w:val="00D72C0A"/>
    <w:rsid w:val="00E61E19"/>
    <w:rsid w:val="00F563D0"/>
    <w:rsid w:val="00FA7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3F9804"/>
  <w15:chartTrackingRefBased/>
  <w15:docId w15:val="{38470149-EA1E-48D6-972C-BE1B72CE7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3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7C8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7C88"/>
  </w:style>
  <w:style w:type="paragraph" w:styleId="Footer">
    <w:name w:val="footer"/>
    <w:basedOn w:val="Normal"/>
    <w:link w:val="FooterChar"/>
    <w:uiPriority w:val="99"/>
    <w:unhideWhenUsed/>
    <w:rsid w:val="00847C8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C88"/>
  </w:style>
  <w:style w:type="paragraph" w:styleId="Revision">
    <w:name w:val="Revision"/>
    <w:hidden/>
    <w:uiPriority w:val="99"/>
    <w:semiHidden/>
    <w:rsid w:val="000B1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uimk</dc:creator>
  <cp:keywords/>
  <dc:description/>
  <cp:lastModifiedBy>aaer2</cp:lastModifiedBy>
  <cp:revision>3</cp:revision>
  <cp:lastPrinted>2022-06-20T08:21:00Z</cp:lastPrinted>
  <dcterms:created xsi:type="dcterms:W3CDTF">2026-01-05T04:36:00Z</dcterms:created>
  <dcterms:modified xsi:type="dcterms:W3CDTF">2026-01-05T07:00:00Z</dcterms:modified>
</cp:coreProperties>
</file>